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32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4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36.png" ContentType="image/png"/>
  <Override PartName="/word/media/rId180.png" ContentType="image/png"/>
  <Override PartName="/word/media/rId18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Merged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12-13</w:t>
      </w:r>
      <w:r>
        <w:t xml:space="preserve"> </w:t>
      </w:r>
      <w:r>
        <w:t xml:space="preserve">17:13:32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6"/>
        <w:gridCol w:w="4301"/>
        <w:gridCol w:w="682"/>
        <w:gridCol w:w="751"/>
        <w:gridCol w:w="682"/>
        <w:gridCol w:w="9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Cs/>
                  <w:b/>
                </w:rPr>
                <w:t xml:space="preserve">subje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meanx">
              <w:r>
                <w:rPr>
                  <w:rStyle w:val="Hyperlink"/>
                  <w:bCs/>
                  <w:b/>
                </w:rPr>
                <w:t xml:space="preserve">timeDomainBodyAccelerometer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meany">
              <w:r>
                <w:rPr>
                  <w:rStyle w:val="Hyperlink"/>
                  <w:bCs/>
                  <w:b/>
                </w:rPr>
                <w:t xml:space="preserve">timeDomainBodyAccelerometer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meanz">
              <w:r>
                <w:rPr>
                  <w:rStyle w:val="Hyperlink"/>
                  <w:bCs/>
                  <w:b/>
                </w:rPr>
                <w:t xml:space="preserve">timeDomainBodyAccelerometer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e6d591fe299470e425f9642a32797bddd8e6bd9">
              <w:r>
                <w:rPr>
                  <w:rStyle w:val="Hyperlink"/>
                  <w:bCs/>
                  <w:b/>
                </w:rPr>
                <w:t xml:space="preserve">timeDomainBodyAccelerometer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3401409406494e0ca1992c6b3e26372a5618454">
              <w:r>
                <w:rPr>
                  <w:rStyle w:val="Hyperlink"/>
                  <w:bCs/>
                  <w:b/>
                </w:rPr>
                <w:t xml:space="preserve">timeDomainBodyAccelerometer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correlationyz">
              <w:r>
                <w:rPr>
                  <w:rStyle w:val="Hyperlink"/>
                  <w:bCs/>
                  <w:b/>
                </w:rPr>
                <w:t xml:space="preserve">timeDomainBodyAccelerometercorrelationY,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gravityaccelerometermeanx">
              <w:r>
                <w:rPr>
                  <w:rStyle w:val="Hyperlink"/>
                  <w:bCs/>
                  <w:b/>
                </w:rPr>
                <w:t xml:space="preserve">timeDomainGravityAccelerometer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gravityaccelerometermeany">
              <w:r>
                <w:rPr>
                  <w:rStyle w:val="Hyperlink"/>
                  <w:bCs/>
                  <w:b/>
                </w:rPr>
                <w:t xml:space="preserve">timeDomainGravityAccelerometer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gravityaccelerometermeanz">
              <w:r>
                <w:rPr>
                  <w:rStyle w:val="Hyperlink"/>
                  <w:bCs/>
                  <w:b/>
                </w:rPr>
                <w:t xml:space="preserve">timeDomainGravityAccelerometer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afa14b7f9132ddd12138578b649d364f1a08c06">
              <w:r>
                <w:rPr>
                  <w:rStyle w:val="Hyperlink"/>
                  <w:bCs/>
                  <w:b/>
                </w:rPr>
                <w:t xml:space="preserve">timeDomainGravityAccelerometer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86e035f27f2464a9757e4652c09707eb9c03705">
              <w:r>
                <w:rPr>
                  <w:rStyle w:val="Hyperlink"/>
                  <w:bCs/>
                  <w:b/>
                </w:rPr>
                <w:t xml:space="preserve">timeDomainGravityAccelerometer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d36f63e2114d25982c1f8de900095a01383b6e6">
              <w:r>
                <w:rPr>
                  <w:rStyle w:val="Hyperlink"/>
                  <w:bCs/>
                  <w:b/>
                </w:rPr>
                <w:t xml:space="preserve">timeDomainGravityAccelerometercorrelationY,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jerkmeanx">
              <w:r>
                <w:rPr>
                  <w:rStyle w:val="Hyperlink"/>
                  <w:bCs/>
                  <w:b/>
                </w:rPr>
                <w:t xml:space="preserve">timeDomainBodyAccelerometerJerk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jerkmeany">
              <w:r>
                <w:rPr>
                  <w:rStyle w:val="Hyperlink"/>
                  <w:bCs/>
                  <w:b/>
                </w:rPr>
                <w:t xml:space="preserve">timeDomainBodyAccelerometerJerk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jerkmeanz">
              <w:r>
                <w:rPr>
                  <w:rStyle w:val="Hyperlink"/>
                  <w:bCs/>
                  <w:b/>
                </w:rPr>
                <w:t xml:space="preserve">timeDomainBodyAccelerometerJerk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c1324259c0b877d6d88662ad8ec3de3adcbc5a3">
              <w:r>
                <w:rPr>
                  <w:rStyle w:val="Hyperlink"/>
                  <w:bCs/>
                  <w:b/>
                </w:rPr>
                <w:t xml:space="preserve">timeDomainBodyAccelerometerJerk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bdf802de6a210a3f7743457eb9df3f702599a45">
              <w:r>
                <w:rPr>
                  <w:rStyle w:val="Hyperlink"/>
                  <w:bCs/>
                  <w:b/>
                </w:rPr>
                <w:t xml:space="preserve">timeDomainBodyAccelerometerJerk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a1e7cbbe0103363af564339d7d58c993d142cc6">
              <w:r>
                <w:rPr>
                  <w:rStyle w:val="Hyperlink"/>
                  <w:bCs/>
                  <w:b/>
                </w:rPr>
                <w:t xml:space="preserve">timeDomainBodyAccelerometerJerkcorrelationY,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meanx">
              <w:r>
                <w:rPr>
                  <w:rStyle w:val="Hyperlink"/>
                  <w:bCs/>
                  <w:b/>
                </w:rPr>
                <w:t xml:space="preserve">timeDomainBodyGyroscope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meany">
              <w:r>
                <w:rPr>
                  <w:rStyle w:val="Hyperlink"/>
                  <w:bCs/>
                  <w:b/>
                </w:rPr>
                <w:t xml:space="preserve">timeDomainBodyGyroscope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meanz">
              <w:r>
                <w:rPr>
                  <w:rStyle w:val="Hyperlink"/>
                  <w:bCs/>
                  <w:b/>
                </w:rPr>
                <w:t xml:space="preserve">timeDomainBodyGyroscope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42f97862ca33ea189389e0ffd94c34cae79b41c">
              <w:r>
                <w:rPr>
                  <w:rStyle w:val="Hyperlink"/>
                  <w:bCs/>
                  <w:b/>
                </w:rPr>
                <w:t xml:space="preserve">timeDomainBodyGyroscope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c1eb8de941b1b07039f654173d75cedc587ca95">
              <w:r>
                <w:rPr>
                  <w:rStyle w:val="Hyperlink"/>
                  <w:bCs/>
                  <w:b/>
                </w:rPr>
                <w:t xml:space="preserve">timeDomainBodyGyroscope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correlationyz">
              <w:r>
                <w:rPr>
                  <w:rStyle w:val="Hyperlink"/>
                  <w:bCs/>
                  <w:b/>
                </w:rPr>
                <w:t xml:space="preserve">timeDomainBodyGyroscopecorrelationY,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jerkmeanx">
              <w:r>
                <w:rPr>
                  <w:rStyle w:val="Hyperlink"/>
                  <w:bCs/>
                  <w:b/>
                </w:rPr>
                <w:t xml:space="preserve">timeDomainBodyGyroscopeJerk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jerkmeany">
              <w:r>
                <w:rPr>
                  <w:rStyle w:val="Hyperlink"/>
                  <w:bCs/>
                  <w:b/>
                </w:rPr>
                <w:t xml:space="preserve">timeDomainBodyGyroscopeJerk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jerkmeanz">
              <w:r>
                <w:rPr>
                  <w:rStyle w:val="Hyperlink"/>
                  <w:bCs/>
                  <w:b/>
                </w:rPr>
                <w:t xml:space="preserve">timeDomainBodyGyroscopeJerk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b0ff9c3c03ac04fddba5dae518425d5fd039a33">
              <w:r>
                <w:rPr>
                  <w:rStyle w:val="Hyperlink"/>
                  <w:bCs/>
                  <w:b/>
                </w:rPr>
                <w:t xml:space="preserve">timeDomainBodyGyroscopeJerk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2286d09a9a4642d7e731cf9fd0916a672080d1a">
              <w:r>
                <w:rPr>
                  <w:rStyle w:val="Hyperlink"/>
                  <w:bCs/>
                  <w:b/>
                </w:rPr>
                <w:t xml:space="preserve">timeDomainBodyGyroscopeJerk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jerkcorrelationyz">
              <w:r>
                <w:rPr>
                  <w:rStyle w:val="Hyperlink"/>
                  <w:bCs/>
                  <w:b/>
                </w:rPr>
                <w:t xml:space="preserve">timeDomainBodyGyroscopeJerkcorrelationY,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accelerometermagnitudemean">
              <w:r>
                <w:rPr>
                  <w:rStyle w:val="Hyperlink"/>
                  <w:bCs/>
                  <w:b/>
                </w:rPr>
                <w:t xml:space="preserve">timeDomainBodyAccelerometer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7381a39acfdde0723e7c5cb2321609846eb317f">
              <w:r>
                <w:rPr>
                  <w:rStyle w:val="Hyperlink"/>
                  <w:bCs/>
                  <w:b/>
                </w:rPr>
                <w:t xml:space="preserve">timeDomainBodyAccelerometerMagnitudearCoeff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2158d078fbda2876d73e781caba19f02479cb19">
              <w:r>
                <w:rPr>
                  <w:rStyle w:val="Hyperlink"/>
                  <w:bCs/>
                  <w:b/>
                </w:rPr>
                <w:t xml:space="preserve">timeDomainGravityAccelerometer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4f6cfaf043d6d2a3de5b139fa27e02ed0bb7e07">
              <w:r>
                <w:rPr>
                  <w:rStyle w:val="Hyperlink"/>
                  <w:bCs/>
                  <w:b/>
                </w:rPr>
                <w:t xml:space="preserve">timeDomainGravityAccelerometerMagnitudearCoeff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b8f44662ca9523422684e83b3d568d95aebd12d">
              <w:r>
                <w:rPr>
                  <w:rStyle w:val="Hyperlink"/>
                  <w:bCs/>
                  <w:b/>
                </w:rPr>
                <w:t xml:space="preserve">timeDomainBodyAccelerometerJerk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fea713e3268a3bc7fa48197c2a12f96214a002f">
              <w:r>
                <w:rPr>
                  <w:rStyle w:val="Hyperlink"/>
                  <w:bCs/>
                  <w:b/>
                </w:rPr>
                <w:t xml:space="preserve">timeDomainBodyAccelerometerJerkMagnitudearCoeff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magnitudemean">
              <w:r>
                <w:rPr>
                  <w:rStyle w:val="Hyperlink"/>
                  <w:bCs/>
                  <w:b/>
                </w:rPr>
                <w:t xml:space="preserve">timeDomainBodyGyroscope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magnitudearcoeff4">
              <w:r>
                <w:rPr>
                  <w:rStyle w:val="Hyperlink"/>
                  <w:bCs/>
                  <w:b/>
                </w:rPr>
                <w:t xml:space="preserve">timeDomainBodyGyroscopeMagnitudearCoeff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domainbodygyroscopejerkmagnitudemean">
              <w:r>
                <w:rPr>
                  <w:rStyle w:val="Hyperlink"/>
                  <w:bCs/>
                  <w:b/>
                </w:rPr>
                <w:t xml:space="preserve">timeDomainBodyGyroscopeJerk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8640c6c41ade281446736d2201f546d5f544d7b">
              <w:r>
                <w:rPr>
                  <w:rStyle w:val="Hyperlink"/>
                  <w:bCs/>
                  <w:b/>
                </w:rPr>
                <w:t xml:space="preserve">timeDomainBodyGyroscopeJerkMagnitudearCoeff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accelerometermeanx">
              <w:r>
                <w:rPr>
                  <w:rStyle w:val="Hyperlink"/>
                  <w:bCs/>
                  <w:b/>
                </w:rPr>
                <w:t xml:space="preserve">frequencyDomainBodyAccelerometer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accelerometermeany">
              <w:r>
                <w:rPr>
                  <w:rStyle w:val="Hyperlink"/>
                  <w:bCs/>
                  <w:b/>
                </w:rPr>
                <w:t xml:space="preserve">frequencyDomainBodyAccelerometer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accelerometermeanz">
              <w:r>
                <w:rPr>
                  <w:rStyle w:val="Hyperlink"/>
                  <w:bCs/>
                  <w:b/>
                </w:rPr>
                <w:t xml:space="preserve">frequencyDomainBodyAccelerometer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5608cb22fd62392a245fa43a45761d3af008fd0">
              <w:r>
                <w:rPr>
                  <w:rStyle w:val="Hyperlink"/>
                  <w:bCs/>
                  <w:b/>
                </w:rPr>
                <w:t xml:space="preserve">frequencyDomainBodyAccelerometer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c844357a0d0dfac548daf6fe70507201e53a47d">
              <w:r>
                <w:rPr>
                  <w:rStyle w:val="Hyperlink"/>
                  <w:bCs/>
                  <w:b/>
                </w:rPr>
                <w:t xml:space="preserve">frequencyDomainBodyAccelerometer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accelerometermaxindsz">
              <w:r>
                <w:rPr>
                  <w:rStyle w:val="Hyperlink"/>
                  <w:bCs/>
                  <w:b/>
                </w:rPr>
                <w:t xml:space="preserve">frequencyDomainBodyAccelerometermaxInds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1df859dfa129e287190861b83526e844242a2e2">
              <w:r>
                <w:rPr>
                  <w:rStyle w:val="Hyperlink"/>
                  <w:bCs/>
                  <w:b/>
                </w:rPr>
                <w:t xml:space="preserve">frequencyDomainBodyAccelerometerMeanFrequency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b19d49312335e3b68ffc220fe9228e1463cc412">
              <w:r>
                <w:rPr>
                  <w:rStyle w:val="Hyperlink"/>
                  <w:bCs/>
                  <w:b/>
                </w:rPr>
                <w:t xml:space="preserve">frequencyDomainBodyAccelerometerMeanFrequency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d593f1149b2ae651c66a13f5f015f630ccc084a">
              <w:r>
                <w:rPr>
                  <w:rStyle w:val="Hyperlink"/>
                  <w:bCs/>
                  <w:b/>
                </w:rPr>
                <w:t xml:space="preserve">frequencyDomainBodyAccelerometerbandsEnergy25,4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9af7eee863e16e854deb42e9b772e7adcc8b450">
              <w:r>
                <w:rPr>
                  <w:rStyle w:val="Hyperlink"/>
                  <w:bCs/>
                  <w:b/>
                </w:rPr>
                <w:t xml:space="preserve">frequencyDomainBodyAccelerometerJerk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dfd853e8419755cd81282140a1e0ea00ddedb62">
              <w:r>
                <w:rPr>
                  <w:rStyle w:val="Hyperlink"/>
                  <w:bCs/>
                  <w:b/>
                </w:rPr>
                <w:t xml:space="preserve">frequencyDomainBodyAccelerometerJerk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cbec75b1a986d8a6f7c70ccfe8018499270d5f9">
              <w:r>
                <w:rPr>
                  <w:rStyle w:val="Hyperlink"/>
                  <w:bCs/>
                  <w:b/>
                </w:rPr>
                <w:t xml:space="preserve">frequencyDomainBodyAccelerometerJerk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5693cde2234d943b71888f3685b8c7d9cfc9646">
              <w:r>
                <w:rPr>
                  <w:rStyle w:val="Hyperlink"/>
                  <w:bCs/>
                  <w:b/>
                </w:rPr>
                <w:t xml:space="preserve">frequencyDomainBodyAccelerometerJerk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0a5417b8f9155d552d57dae447c4d3df9891810">
              <w:r>
                <w:rPr>
                  <w:rStyle w:val="Hyperlink"/>
                  <w:bCs/>
                  <w:b/>
                </w:rPr>
                <w:t xml:space="preserve">frequencyDomainBodyAccelerometerJerk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e2b1c2ea9ec4e365e82857cb6b9835b59b407fa">
              <w:r>
                <w:rPr>
                  <w:rStyle w:val="Hyperlink"/>
                  <w:bCs/>
                  <w:b/>
                </w:rPr>
                <w:t xml:space="preserve">frequencyDomainBodyAccelerometerJerkmaxInds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8671f4bf77ebbb937bdc4d854ea624517b0d854">
              <w:r>
                <w:rPr>
                  <w:rStyle w:val="Hyperlink"/>
                  <w:bCs/>
                  <w:b/>
                </w:rPr>
                <w:t xml:space="preserve">frequencyDomainBodyAccelerometerJerkMeanFrequency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ab8f04fde6c1ac8daa7ca99aed0216099f41648">
              <w:r>
                <w:rPr>
                  <w:rStyle w:val="Hyperlink"/>
                  <w:bCs/>
                  <w:b/>
                </w:rPr>
                <w:t xml:space="preserve">frequencyDomainBodyAccelerometerJerkMeanFrequency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3f53c58771bc80d9dfa8f1557b81eeecf85b093">
              <w:r>
                <w:rPr>
                  <w:rStyle w:val="Hyperlink"/>
                  <w:bCs/>
                  <w:b/>
                </w:rPr>
                <w:t xml:space="preserve">frequencyDomainBodyAccelerometerJerkbandsEnergy25,4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gyroscopemeanx">
              <w:r>
                <w:rPr>
                  <w:rStyle w:val="Hyperlink"/>
                  <w:bCs/>
                  <w:b/>
                </w:rPr>
                <w:t xml:space="preserve">frequencyDomainBodyGyroscopeMea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gyroscopemeany">
              <w:r>
                <w:rPr>
                  <w:rStyle w:val="Hyperlink"/>
                  <w:bCs/>
                  <w:b/>
                </w:rPr>
                <w:t xml:space="preserve">frequencyDomainBodyGyroscopeMea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gyroscopemeanz">
              <w:r>
                <w:rPr>
                  <w:rStyle w:val="Hyperlink"/>
                  <w:bCs/>
                  <w:b/>
                </w:rPr>
                <w:t xml:space="preserve">frequencyDomainBodyGyroscopeMean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26e72e8989145bc881f81159b051e4ee8284ee8">
              <w:r>
                <w:rPr>
                  <w:rStyle w:val="Hyperlink"/>
                  <w:bCs/>
                  <w:b/>
                </w:rPr>
                <w:t xml:space="preserve">frequencyDomainBodyGyroscopeStandardDeviation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b23698433bfd797ab180c1e39bbb413a08349b1">
              <w:r>
                <w:rPr>
                  <w:rStyle w:val="Hyperlink"/>
                  <w:bCs/>
                  <w:b/>
                </w:rPr>
                <w:t xml:space="preserve">frequencyDomainBodyGyroscopeStandardDeviation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quencydomainbodygyroscopemaxindsz">
              <w:r>
                <w:rPr>
                  <w:rStyle w:val="Hyperlink"/>
                  <w:bCs/>
                  <w:b/>
                </w:rPr>
                <w:t xml:space="preserve">frequencyDomainBodyGyroscopemaxInds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3e98c7fa9d9ec1eea6320a1a443f9c1c123d1b4">
              <w:r>
                <w:rPr>
                  <w:rStyle w:val="Hyperlink"/>
                  <w:bCs/>
                  <w:b/>
                </w:rPr>
                <w:t xml:space="preserve">frequencyDomainBodyGyroscopeMeanFrequency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8fe736a902671b5530aea70d0b19b75221b0907">
              <w:r>
                <w:rPr>
                  <w:rStyle w:val="Hyperlink"/>
                  <w:bCs/>
                  <w:b/>
                </w:rPr>
                <w:t xml:space="preserve">frequencyDomainBodyGyroscopeMeanFrequency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060dea88ed8700ae7282c3fe1a0c2db20e3ff89">
              <w:r>
                <w:rPr>
                  <w:rStyle w:val="Hyperlink"/>
                  <w:bCs/>
                  <w:b/>
                </w:rPr>
                <w:t xml:space="preserve">frequencyDomainBodyGyroscopebandsEnergy25,4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da38772f53ebf8f2f308153dc5eee942940a3c8">
              <w:r>
                <w:rPr>
                  <w:rStyle w:val="Hyperlink"/>
                  <w:bCs/>
                  <w:b/>
                </w:rPr>
                <w:t xml:space="preserve">frequencyDomainBodyAccelerometer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773fa5231da9d74d88c8fb896408c11c053007f">
              <w:r>
                <w:rPr>
                  <w:rStyle w:val="Hyperlink"/>
                  <w:bCs/>
                  <w:b/>
                </w:rPr>
                <w:t xml:space="preserve">frequencyDomainBodyAccelerometerMagnitudemaxI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5ce26a01634ec57e9a7e9826a6c02cfdea1aa86">
              <w:r>
                <w:rPr>
                  <w:rStyle w:val="Hyperlink"/>
                  <w:bCs/>
                  <w:b/>
                </w:rPr>
                <w:t xml:space="preserve">frequencyDomainBodyAccelerometerMagnitudekurto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f9ffe6c2d71eafcc88a18e301ee5743f88733d2">
              <w:r>
                <w:rPr>
                  <w:rStyle w:val="Hyperlink"/>
                  <w:bCs/>
                  <w:b/>
                </w:rPr>
                <w:t xml:space="preserve">frequencyDomainBodyAccelerometerJerk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437ecc3730956c8442e3d8f11e7992ef4d7df1a">
              <w:r>
                <w:rPr>
                  <w:rStyle w:val="Hyperlink"/>
                  <w:bCs/>
                  <w:b/>
                </w:rPr>
                <w:t xml:space="preserve">frequencyDomainBodyAccelerometerJerkMagnitudemaxI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e9ebcf1d5d9946f3439e5e6a437ae7de078afd7">
              <w:r>
                <w:rPr>
                  <w:rStyle w:val="Hyperlink"/>
                  <w:bCs/>
                  <w:b/>
                </w:rPr>
                <w:t xml:space="preserve">frequencyDomainBodyAccelerometerJerkMagnitudekurto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02f5e223fefaea31b6f8318697892c6be5b58fe">
              <w:r>
                <w:rPr>
                  <w:rStyle w:val="Hyperlink"/>
                  <w:bCs/>
                  <w:b/>
                </w:rPr>
                <w:t xml:space="preserve">frequencyDomainBodyGyroscope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196fbf91bda203042ce50b9da58029aac6b0df6">
              <w:r>
                <w:rPr>
                  <w:rStyle w:val="Hyperlink"/>
                  <w:bCs/>
                  <w:b/>
                </w:rPr>
                <w:t xml:space="preserve">frequencyDomainBodyGyroscopeMagnitudemaxI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73d1b6a45bf04b89fa3b03621a0b1da23387597">
              <w:r>
                <w:rPr>
                  <w:rStyle w:val="Hyperlink"/>
                  <w:bCs/>
                  <w:b/>
                </w:rPr>
                <w:t xml:space="preserve">frequencyDomainBodyGyroscopeMagnitudekurto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b4222fbb5155cc1bec31f786d1a6e23dc9c20c7">
              <w:r>
                <w:rPr>
                  <w:rStyle w:val="Hyperlink"/>
                  <w:bCs/>
                  <w:b/>
                </w:rPr>
                <w:t xml:space="preserve">frequencyDomainBodyGyroscopeJerkMagnitude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b3593853c65c5edddfaca5e10610f097b7ae371">
              <w:r>
                <w:rPr>
                  <w:rStyle w:val="Hyperlink"/>
                  <w:bCs/>
                  <w:b/>
                </w:rPr>
                <w:t xml:space="preserve">frequencyDomainBodyGyroscopeJerkMagnitudemaxI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zgravitymean">
              <w:r>
                <w:rPr>
                  <w:rStyle w:val="Hyperlink"/>
                  <w:bCs/>
                  <w:b/>
                </w:rPr>
                <w:t xml:space="preserve">angleZ,gravity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Cs/>
                  <w:b/>
                </w:rPr>
                <w:t xml:space="preserve">activit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184" w:name="variable-list"/>
    <w:p>
      <w:pPr>
        <w:pStyle w:val="Heading1"/>
      </w:pPr>
      <w:r>
        <w:t xml:space="preserve">Variable list</w:t>
      </w:r>
    </w:p>
    <w:bookmarkStart w:id="23" w:name="subject"/>
    <w:p>
      <w:pPr>
        <w:pStyle w:val="Heading2"/>
      </w:pPr>
      <w:r>
        <w:t xml:space="preserve">subject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;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"/>
    <w:bookmarkStart w:id="25" w:name="timedomainbodyaccelerometermeanx"/>
    <w:p>
      <w:pPr>
        <w:pStyle w:val="Heading2"/>
      </w:pPr>
      <w:r>
        <w:t xml:space="preserve">timeDomainBodyAccelerometerMean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; 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-timeDomainBodyAccelerometer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7" w:name="timedomainbodyaccelerometermeany"/>
    <w:p>
      <w:pPr>
        <w:pStyle w:val="Heading2"/>
      </w:pPr>
      <w:r>
        <w:t xml:space="preserve">timeDomainBodyAccelerometerMea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-timeDomainBodyAccelerometer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"/>
    <w:bookmarkStart w:id="29" w:name="timedomainbodyaccelerometermeanz"/>
    <w:p>
      <w:pPr>
        <w:pStyle w:val="Heading2"/>
      </w:pPr>
      <w:r>
        <w:t xml:space="preserve">timeDomainBodyAccelerometerMean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-timeDomainBodyAccelerometer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Start w:id="31" w:name="Xe6d591fe299470e425f9642a32797bddd8e6bd9"/>
    <w:p>
      <w:pPr>
        <w:pStyle w:val="Heading2"/>
      </w:pPr>
      <w:r>
        <w:t xml:space="preserve">timeDomainBodyAccelerometer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-timeDomainBodyAccelerometer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3" w:name="X3401409406494e0ca1992c6b3e26372a5618454"/>
    <w:p>
      <w:pPr>
        <w:pStyle w:val="Heading2"/>
      </w:pPr>
      <w:r>
        <w:t xml:space="preserve">timeDomainBodyAccelerometer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-timeDomainBodyAccelerometer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5" w:name="timedomainbodyaccelerometercorrelationyz"/>
    <w:p>
      <w:pPr>
        <w:pStyle w:val="Heading2"/>
      </w:pPr>
      <w:r>
        <w:t xml:space="preserve">timeDomainBodyAccelerometercorrelationY,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; 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-timeDomainBodyAccelerometercorrelationY,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5"/>
    <w:bookmarkStart w:id="37" w:name="timedomaingravityaccelerometermeanx"/>
    <w:p>
      <w:pPr>
        <w:pStyle w:val="Heading2"/>
      </w:pPr>
      <w:r>
        <w:t xml:space="preserve">timeDomainGravityAccelerometerMean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; 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8-timeDomainGravityAccelerometer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39" w:name="timedomaingravityaccelerometermeany"/>
    <w:p>
      <w:pPr>
        <w:pStyle w:val="Heading2"/>
      </w:pPr>
      <w:r>
        <w:t xml:space="preserve">timeDomainGravityAccelerometerMean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9-timeDomainGravityAccelerometer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Start w:id="41" w:name="timedomaingravityaccelerometermeanz"/>
    <w:p>
      <w:pPr>
        <w:pStyle w:val="Heading2"/>
      </w:pPr>
      <w:r>
        <w:t xml:space="preserve">timeDomainGravityAccelerometerMean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; 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0-timeDomainGravityAccelerometer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1"/>
    <w:bookmarkStart w:id="43" w:name="Xafa14b7f9132ddd12138578b649d364f1a08c06"/>
    <w:p>
      <w:pPr>
        <w:pStyle w:val="Heading2"/>
      </w:pPr>
      <w:r>
        <w:t xml:space="preserve">timeDomainGravityAccelerometer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1-timeDomainGravityAccelerometer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Start w:id="45" w:name="X86e035f27f2464a9757e4652c09707eb9c03705"/>
    <w:p>
      <w:pPr>
        <w:pStyle w:val="Heading2"/>
      </w:pPr>
      <w:r>
        <w:t xml:space="preserve">timeDomainGravityAccelerometer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2-timeDomainGravityAccelerometer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47" w:name="Xd36f63e2114d25982c1f8de900095a01383b6e6"/>
    <w:p>
      <w:pPr>
        <w:pStyle w:val="Heading2"/>
      </w:pPr>
      <w:r>
        <w:t xml:space="preserve">timeDomainGravityAccelerometercorrelationY,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; 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3-timeDomainGravityAccelerometercorrelationY,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49" w:name="timedomainbodyaccelerometerjerkmeanx"/>
    <w:p>
      <w:pPr>
        <w:pStyle w:val="Heading2"/>
      </w:pPr>
      <w:r>
        <w:t xml:space="preserve">timeDomainBodyAccelerometerJerkMean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;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4-timeDomainBodyAccelerometer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1" w:name="timedomainbodyaccelerometerjerkmeany"/>
    <w:p>
      <w:pPr>
        <w:pStyle w:val="Heading2"/>
      </w:pPr>
      <w:r>
        <w:t xml:space="preserve">timeDomainBodyAccelerometerJerkMean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; 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5-timeDomainBodyAccelerometer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3" w:name="timedomainbodyaccelerometerjerkmeanz"/>
    <w:p>
      <w:pPr>
        <w:pStyle w:val="Heading2"/>
      </w:pPr>
      <w:r>
        <w:t xml:space="preserve">timeDomainBodyAccelerometerJerkMean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;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6-timeDomainBodyAccelerometer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5" w:name="Xc1324259c0b877d6d88662ad8ec3de3adcbc5a3"/>
    <w:p>
      <w:pPr>
        <w:pStyle w:val="Heading2"/>
      </w:pPr>
      <w:r>
        <w:t xml:space="preserve">timeDomainBodyAccelerometerJerk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7-timeDomainBodyAccelerometer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5"/>
    <w:bookmarkStart w:id="57" w:name="Xbdf802de6a210a3f7743457eb9df3f702599a45"/>
    <w:p>
      <w:pPr>
        <w:pStyle w:val="Heading2"/>
      </w:pPr>
      <w:r>
        <w:t xml:space="preserve">timeDomainBodyAccelerometerJerk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8-timeDomainBodyAccelerometer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59" w:name="Xa1e7cbbe0103363af564339d7d58c993d142cc6"/>
    <w:p>
      <w:pPr>
        <w:pStyle w:val="Heading2"/>
      </w:pPr>
      <w:r>
        <w:t xml:space="preserve">timeDomainBodyAccelerometerJerkcorrelationY,Z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; 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19-timeDomainBodyAccelerometerJerkcorrelationY,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9"/>
    <w:bookmarkStart w:id="61" w:name="timedomainbodygyroscopemeanx"/>
    <w:p>
      <w:pPr>
        <w:pStyle w:val="Heading2"/>
      </w:pPr>
      <w:r>
        <w:t xml:space="preserve">timeDomainBodyGyroscopeMea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; 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0-timeDomainBodyGyroscope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3" w:name="timedomainbodygyroscopemeany"/>
    <w:p>
      <w:pPr>
        <w:pStyle w:val="Heading2"/>
      </w:pPr>
      <w:r>
        <w:t xml:space="preserve">timeDomainBodyGyroscopeMean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; 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1-timeDomainBodyGyroscope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3"/>
    <w:bookmarkStart w:id="65" w:name="timedomainbodygyroscopemeanz"/>
    <w:p>
      <w:pPr>
        <w:pStyle w:val="Heading2"/>
      </w:pPr>
      <w:r>
        <w:t xml:space="preserve">timeDomainBodyGyroscopeMeanZ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2-timeDomainBodyGyroscope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7" w:name="X42f97862ca33ea189389e0ffd94c34cae79b41c"/>
    <w:p>
      <w:pPr>
        <w:pStyle w:val="Heading2"/>
      </w:pPr>
      <w:r>
        <w:t xml:space="preserve">timeDomainBodyGyroscope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3-timeDomainBodyGyroscope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7"/>
    <w:bookmarkStart w:id="69" w:name="Xc1eb8de941b1b07039f654173d75cedc587ca95"/>
    <w:p>
      <w:pPr>
        <w:pStyle w:val="Heading2"/>
      </w:pPr>
      <w:r>
        <w:t xml:space="preserve">timeDomainBodyGyroscope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4-timeDomainBodyGyroscope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9"/>
    <w:bookmarkStart w:id="71" w:name="timedomainbodygyroscopecorrelationyz"/>
    <w:p>
      <w:pPr>
        <w:pStyle w:val="Heading2"/>
      </w:pPr>
      <w:r>
        <w:t xml:space="preserve">timeDomainBodyGyroscopecorrelationY,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; 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5-timeDomainBodyGyroscopecorrelationY,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1"/>
    <w:bookmarkStart w:id="73" w:name="timedomainbodygyroscopejerkmeanx"/>
    <w:p>
      <w:pPr>
        <w:pStyle w:val="Heading2"/>
      </w:pPr>
      <w:r>
        <w:t xml:space="preserve">timeDomainBodyGyroscopeJerkMea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; 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6-timeDomainBodyGyroscope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5" w:name="timedomainbodygyroscopejerkmeany"/>
    <w:p>
      <w:pPr>
        <w:pStyle w:val="Heading2"/>
      </w:pPr>
      <w:r>
        <w:t xml:space="preserve">timeDomainBodyGyroscopeJerkMea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; 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7-timeDomainBodyGyroscope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5"/>
    <w:bookmarkStart w:id="77" w:name="timedomainbodygyroscopejerkmeanz"/>
    <w:p>
      <w:pPr>
        <w:pStyle w:val="Heading2"/>
      </w:pPr>
      <w:r>
        <w:t xml:space="preserve">timeDomainBodyGyroscopeJerkMean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8-timeDomainBodyGyroscope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79" w:name="Xb0ff9c3c03ac04fddba5dae518425d5fd039a33"/>
    <w:p>
      <w:pPr>
        <w:pStyle w:val="Heading2"/>
      </w:pPr>
      <w:r>
        <w:t xml:space="preserve">timeDomainBodyGyroscopeJerk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29-timeDomainBodyGyroscope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9"/>
    <w:bookmarkStart w:id="81" w:name="X2286d09a9a4642d7e731cf9fd0916a672080d1a"/>
    <w:p>
      <w:pPr>
        <w:pStyle w:val="Heading2"/>
      </w:pPr>
      <w:r>
        <w:t xml:space="preserve">timeDomainBodyGyroscopeJerk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0-timeDomainBodyGyroscope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3" w:name="timedomainbodygyroscopejerkcorrelationyz"/>
    <w:p>
      <w:pPr>
        <w:pStyle w:val="Heading2"/>
      </w:pPr>
      <w:r>
        <w:t xml:space="preserve">timeDomainBodyGyroscopeJerkcorrelationY,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; 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1-timeDomainBodyGyroscopeJerkcorrelationY,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3"/>
    <w:bookmarkStart w:id="85" w:name="timedomainbodyaccelerometermagnitudemean"/>
    <w:p>
      <w:pPr>
        <w:pStyle w:val="Heading2"/>
      </w:pPr>
      <w:r>
        <w:t xml:space="preserve">timeDomainBodyAccelerometer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2-timeDomainBodyAccelerometer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5"/>
    <w:bookmarkStart w:id="87" w:name="X7381a39acfdde0723e7c5cb2321609846eb317f"/>
    <w:p>
      <w:pPr>
        <w:pStyle w:val="Heading2"/>
      </w:pPr>
      <w:r>
        <w:t xml:space="preserve">timeDomainBodyAccelerometerMagnitudearCoeff4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3-timeDomainBodyAccelerometerMagnitudearCoeff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7"/>
    <w:bookmarkStart w:id="89" w:name="X2158d078fbda2876d73e781caba19f02479cb19"/>
    <w:p>
      <w:pPr>
        <w:pStyle w:val="Heading2"/>
      </w:pPr>
      <w:r>
        <w:t xml:space="preserve">timeDomainGravityAccelerometer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4-timeDomainGravityAccelerometer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9"/>
    <w:bookmarkStart w:id="91" w:name="X4f6cfaf043d6d2a3de5b139fa27e02ed0bb7e07"/>
    <w:p>
      <w:pPr>
        <w:pStyle w:val="Heading2"/>
      </w:pPr>
      <w:r>
        <w:t xml:space="preserve">timeDomainGravityAccelerometerMagnitudearCoeff4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5-timeDomainGravityAccelerometerMagnitudearCoeff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1"/>
    <w:bookmarkStart w:id="93" w:name="Xb8f44662ca9523422684e83b3d568d95aebd12d"/>
    <w:p>
      <w:pPr>
        <w:pStyle w:val="Heading2"/>
      </w:pPr>
      <w:r>
        <w:t xml:space="preserve">timeDomainBodyAccelerometerJerkMagnitudeMean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6-timeDomainBodyAccelerometer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3"/>
    <w:bookmarkStart w:id="95" w:name="Xfea713e3268a3bc7fa48197c2a12f96214a002f"/>
    <w:p>
      <w:pPr>
        <w:pStyle w:val="Heading2"/>
      </w:pPr>
      <w:r>
        <w:t xml:space="preserve">timeDomainBodyAccelerometerJerkMagnitudearCoeff4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; 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7-timeDomainBodyAccelerometerJerkMagnitudearCoeff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5"/>
    <w:bookmarkStart w:id="97" w:name="timedomainbodygyroscopemagnitudemean"/>
    <w:p>
      <w:pPr>
        <w:pStyle w:val="Heading2"/>
      </w:pPr>
      <w:r>
        <w:t xml:space="preserve">timeDomainBodyGyroscope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8-timeDomainBodyGyroscope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7"/>
    <w:bookmarkStart w:id="99" w:name="timedomainbodygyroscopemagnitudearcoeff4"/>
    <w:p>
      <w:pPr>
        <w:pStyle w:val="Heading2"/>
      </w:pPr>
      <w:r>
        <w:t xml:space="preserve">timeDomainBodyGyroscopeMagnitudearCoeff4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; 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39-timeDomainBodyGyroscopeMagnitudearCoeff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9"/>
    <w:bookmarkStart w:id="101" w:name="timedomainbodygyroscopejerkmagnitudemean"/>
    <w:p>
      <w:pPr>
        <w:pStyle w:val="Heading2"/>
      </w:pPr>
      <w:r>
        <w:t xml:space="preserve">timeDomainBodyGyroscopeJerk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0-timeDomainBodyGyroscope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1"/>
    <w:bookmarkStart w:id="103" w:name="X8640c6c41ade281446736d2201f546d5f544d7b"/>
    <w:p>
      <w:pPr>
        <w:pStyle w:val="Heading2"/>
      </w:pPr>
      <w:r>
        <w:t xml:space="preserve">timeDomainBodyGyroscopeJerkMagnitudearCoeff4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; 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1-timeDomainBodyGyroscopeJerkMagnitudearCoeff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3"/>
    <w:bookmarkStart w:id="105" w:name="frequencydomainbodyaccelerometermeanx"/>
    <w:p>
      <w:pPr>
        <w:pStyle w:val="Heading2"/>
      </w:pPr>
      <w:r>
        <w:t xml:space="preserve">frequencyDomainBodyAccelerometerMea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2-frequencyDomainBodyAccelerometer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5"/>
    <w:bookmarkStart w:id="107" w:name="frequencydomainbodyaccelerometermeany"/>
    <w:p>
      <w:pPr>
        <w:pStyle w:val="Heading2"/>
      </w:pPr>
      <w:r>
        <w:t xml:space="preserve">frequencyDomainBodyAccelerometerMean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3-frequencyDomainBodyAccelerometer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7"/>
    <w:bookmarkStart w:id="109" w:name="frequencydomainbodyaccelerometermeanz"/>
    <w:p>
      <w:pPr>
        <w:pStyle w:val="Heading2"/>
      </w:pPr>
      <w:r>
        <w:t xml:space="preserve">frequencyDomainBodyAccelerometerMean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4-frequencyDomainBodyAccelerometer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9"/>
    <w:bookmarkStart w:id="111" w:name="X5608cb22fd62392a245fa43a45761d3af008fd0"/>
    <w:p>
      <w:pPr>
        <w:pStyle w:val="Heading2"/>
      </w:pPr>
      <w:r>
        <w:t xml:space="preserve">frequencyDomainBodyAccelerometer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5-frequencyDomainBodyAccelerometer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1"/>
    <w:bookmarkStart w:id="113" w:name="Xc844357a0d0dfac548daf6fe70507201e53a47d"/>
    <w:p>
      <w:pPr>
        <w:pStyle w:val="Heading2"/>
      </w:pPr>
      <w:r>
        <w:t xml:space="preserve">frequencyDomainBodyAccelerometer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6-frequencyDomainBodyAccelerometer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3"/>
    <w:bookmarkStart w:id="115" w:name="frequencydomainbodyaccelerometermaxindsz"/>
    <w:p>
      <w:pPr>
        <w:pStyle w:val="Heading2"/>
      </w:pPr>
      <w:r>
        <w:t xml:space="preserve">frequencyDomainBodyAccelerometermaxIndsZ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7-frequencyDomainBodyAccelerometermaxInds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5"/>
    <w:bookmarkStart w:id="117" w:name="X1df859dfa129e287190861b83526e844242a2e2"/>
    <w:p>
      <w:pPr>
        <w:pStyle w:val="Heading2"/>
      </w:pPr>
      <w:r>
        <w:t xml:space="preserve">frequencyDomainBodyAccelerometerMeanFrequency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; 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8-frequencyDomainBodyAccelerometerMeanFrequency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19" w:name="Xb19d49312335e3b68ffc220fe9228e1463cc412"/>
    <w:p>
      <w:pPr>
        <w:pStyle w:val="Heading2"/>
      </w:pPr>
      <w:r>
        <w:t xml:space="preserve">frequencyDomainBodyAccelerometerMeanFrequency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;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49-frequencyDomainBodyAccelerometerMeanFrequency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9"/>
    <w:bookmarkStart w:id="121" w:name="Xd593f1149b2ae651c66a13f5f015f630ccc084a"/>
    <w:p>
      <w:pPr>
        <w:pStyle w:val="Heading2"/>
      </w:pPr>
      <w:r>
        <w:t xml:space="preserve">frequencyDomainBodyAccelerometerbandsEnergy25,4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0-frequencyDomainBodyAccelerometerbandsEnergy25,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3" w:name="X9af7eee863e16e854deb42e9b772e7adcc8b450"/>
    <w:p>
      <w:pPr>
        <w:pStyle w:val="Heading2"/>
      </w:pPr>
      <w:r>
        <w:t xml:space="preserve">frequencyDomainBodyAccelerometerJerkMea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1-frequencyDomainBodyAccelerometer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3"/>
    <w:bookmarkStart w:id="125" w:name="Xdfd853e8419755cd81282140a1e0ea00ddedb62"/>
    <w:p>
      <w:pPr>
        <w:pStyle w:val="Heading2"/>
      </w:pPr>
      <w:r>
        <w:t xml:space="preserve">frequencyDomainBodyAccelerometerJerkMea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2-frequencyDomainBodyAccelerometer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7" w:name="Xcbec75b1a986d8a6f7c70ccfe8018499270d5f9"/>
    <w:p>
      <w:pPr>
        <w:pStyle w:val="Heading2"/>
      </w:pPr>
      <w:r>
        <w:t xml:space="preserve">frequencyDomainBodyAccelerometerJerkMean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3-frequencyDomainBodyAccelerometer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7"/>
    <w:bookmarkStart w:id="129" w:name="X5693cde2234d943b71888f3685b8c7d9cfc9646"/>
    <w:p>
      <w:pPr>
        <w:pStyle w:val="Heading2"/>
      </w:pPr>
      <w:r>
        <w:t xml:space="preserve">frequencyDomainBodyAccelerometerJerk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4-frequencyDomainBodyAccelerometer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9"/>
    <w:bookmarkStart w:id="131" w:name="X0a5417b8f9155d552d57dae447c4d3df9891810"/>
    <w:p>
      <w:pPr>
        <w:pStyle w:val="Heading2"/>
      </w:pPr>
      <w:r>
        <w:t xml:space="preserve">frequencyDomainBodyAccelerometerJerk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5-frequencyDomainBodyAccelerometer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1"/>
    <w:bookmarkStart w:id="133" w:name="Xe2b1c2ea9ec4e365e82857cb6b9835b59b407fa"/>
    <w:p>
      <w:pPr>
        <w:pStyle w:val="Heading2"/>
      </w:pPr>
      <w:r>
        <w:t xml:space="preserve">frequencyDomainBodyAccelerometerJerkmaxInds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; 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6-frequencyDomainBodyAccelerometerJerkmaxInds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Start w:id="135" w:name="X8671f4bf77ebbb937bdc4d854ea624517b0d854"/>
    <w:p>
      <w:pPr>
        <w:pStyle w:val="Heading2"/>
      </w:pPr>
      <w:r>
        <w:t xml:space="preserve">frequencyDomainBodyAccelerometerJerkMeanFrequencyX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; 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7-frequencyDomainBodyAccelerometerJerkMeanFrequency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5"/>
    <w:bookmarkStart w:id="137" w:name="Xab8f04fde6c1ac8daa7ca99aed0216099f41648"/>
    <w:p>
      <w:pPr>
        <w:pStyle w:val="Heading2"/>
      </w:pPr>
      <w:r>
        <w:t xml:space="preserve">frequencyDomainBodyAccelerometerJerkMeanFrequency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;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8-frequencyDomainBodyAccelerometerJerkMeanFrequency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7"/>
    <w:bookmarkStart w:id="139" w:name="X3f53c58771bc80d9dfa8f1557b81eeecf85b093"/>
    <w:p>
      <w:pPr>
        <w:pStyle w:val="Heading2"/>
      </w:pPr>
      <w:r>
        <w:t xml:space="preserve">frequencyDomainBodyAccelerometerJerkbandsEnergy25,4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59-frequencyDomainBodyAccelerometerJerkbandsEnergy25,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9"/>
    <w:bookmarkStart w:id="141" w:name="frequencydomainbodygyroscopemeanx"/>
    <w:p>
      <w:pPr>
        <w:pStyle w:val="Heading2"/>
      </w:pPr>
      <w:r>
        <w:t xml:space="preserve">frequencyDomainBodyGyroscopeMea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0-frequencyDomainBodyGyroscope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3" w:name="frequencydomainbodygyroscopemeany"/>
    <w:p>
      <w:pPr>
        <w:pStyle w:val="Heading2"/>
      </w:pPr>
      <w:r>
        <w:t xml:space="preserve">frequencyDomainBodyGyroscopeMea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1-frequencyDomainBodyGyroscope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3"/>
    <w:bookmarkStart w:id="145" w:name="frequencydomainbodygyroscopemeanz"/>
    <w:p>
      <w:pPr>
        <w:pStyle w:val="Heading2"/>
      </w:pPr>
      <w:r>
        <w:t xml:space="preserve">frequencyDomainBodyGyroscopeMean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2-frequencyDomainBodyGyroscope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7" w:name="X26e72e8989145bc881f81159b051e4ee8284ee8"/>
    <w:p>
      <w:pPr>
        <w:pStyle w:val="Heading2"/>
      </w:pPr>
      <w:r>
        <w:t xml:space="preserve">frequencyDomainBodyGyroscopeStandardDeviation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3-frequencyDomainBodyGyroscope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7"/>
    <w:bookmarkStart w:id="149" w:name="Xb23698433bfd797ab180c1e39bbb413a08349b1"/>
    <w:p>
      <w:pPr>
        <w:pStyle w:val="Heading2"/>
      </w:pPr>
      <w:r>
        <w:t xml:space="preserve">frequencyDomainBodyGyroscopeStandardDeviation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4-frequencyDomainBodyGyroscope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9"/>
    <w:bookmarkStart w:id="151" w:name="frequencydomainbodygyroscopemaxindsz"/>
    <w:p>
      <w:pPr>
        <w:pStyle w:val="Heading2"/>
      </w:pPr>
      <w:r>
        <w:t xml:space="preserve">frequencyDomainBodyGyroscopemaxIndsZ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5-frequencyDomainBodyGyroscopemaxInds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1"/>
    <w:bookmarkStart w:id="153" w:name="X3e98c7fa9d9ec1eea6320a1a443f9c1c123d1b4"/>
    <w:p>
      <w:pPr>
        <w:pStyle w:val="Heading2"/>
      </w:pPr>
      <w:r>
        <w:t xml:space="preserve">frequencyDomainBodyGyroscopeMeanFrequency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; 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6-frequencyDomainBodyGyroscopeMeanFrequency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3"/>
    <w:bookmarkStart w:id="155" w:name="X8fe736a902671b5530aea70d0b19b75221b0907"/>
    <w:p>
      <w:pPr>
        <w:pStyle w:val="Heading2"/>
      </w:pPr>
      <w:r>
        <w:t xml:space="preserve">frequencyDomainBodyGyroscopeMeanFrequency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;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7-frequencyDomainBodyGyroscopeMeanFrequency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5"/>
    <w:bookmarkStart w:id="157" w:name="X060dea88ed8700ae7282c3fe1a0c2db20e3ff89"/>
    <w:p>
      <w:pPr>
        <w:pStyle w:val="Heading2"/>
      </w:pPr>
      <w:r>
        <w:t xml:space="preserve">frequencyDomainBodyGyroscopebandsEnergy25,4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8-frequencyDomainBodyGyroscopebandsEnergy25,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7"/>
    <w:bookmarkStart w:id="159" w:name="Xda38772f53ebf8f2f308153dc5eee942940a3c8"/>
    <w:p>
      <w:pPr>
        <w:pStyle w:val="Heading2"/>
      </w:pPr>
      <w:r>
        <w:t xml:space="preserve">frequencyDomainBodyAccelerometer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69-frequencyDomainBodyAccelerometer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9"/>
    <w:bookmarkStart w:id="161" w:name="X773fa5231da9d74d88c8fb896408c11c053007f"/>
    <w:p>
      <w:pPr>
        <w:pStyle w:val="Heading2"/>
      </w:pPr>
      <w:r>
        <w:t xml:space="preserve">frequencyDomainBodyAccelerometerMagnitudemaxInd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0-frequencyDomainBodyAccelerometerMagnitude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1"/>
    <w:bookmarkStart w:id="163" w:name="X5ce26a01634ec57e9a7e9826a6c02cfdea1aa86"/>
    <w:p>
      <w:pPr>
        <w:pStyle w:val="Heading2"/>
      </w:pPr>
      <w:r>
        <w:t xml:space="preserve">frequencyDomainBodyAccelerometerMagnitudekurtosis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; -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1-frequencyDomainBodyAccelerometerMagnitudekurt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3"/>
    <w:bookmarkStart w:id="165" w:name="Xf9ffe6c2d71eafcc88a18e301ee5743f88733d2"/>
    <w:p>
      <w:pPr>
        <w:pStyle w:val="Heading2"/>
      </w:pPr>
      <w:r>
        <w:t xml:space="preserve">frequencyDomainBodyAccelerometerJerk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2-frequencyDomainBodyAccelerometer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5"/>
    <w:bookmarkStart w:id="167" w:name="X437ecc3730956c8442e3d8f11e7992ef4d7df1a"/>
    <w:p>
      <w:pPr>
        <w:pStyle w:val="Heading2"/>
      </w:pPr>
      <w:r>
        <w:t xml:space="preserve">frequencyDomainBodyAccelerometerJerkMagnitudemaxInds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3-frequencyDomainBodyAccelerometerJerkMagnitude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7"/>
    <w:bookmarkStart w:id="169" w:name="Xe9ebcf1d5d9946f3439e5e6a437ae7de078afd7"/>
    <w:p>
      <w:pPr>
        <w:pStyle w:val="Heading2"/>
      </w:pPr>
      <w:r>
        <w:t xml:space="preserve">frequencyDomainBodyAccelerometerJerkMagnitudekurtosis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; -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4-frequencyDomainBodyAccelerometerJerkMagnitudekurt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9"/>
    <w:bookmarkStart w:id="171" w:name="X02f5e223fefaea31b6f8318697892c6be5b58fe"/>
    <w:p>
      <w:pPr>
        <w:pStyle w:val="Heading2"/>
      </w:pPr>
      <w:r>
        <w:t xml:space="preserve">frequencyDomainBodyGyroscope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5-frequencyDomainBodyGyroscope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1"/>
    <w:bookmarkStart w:id="173" w:name="X196fbf91bda203042ce50b9da58029aac6b0df6"/>
    <w:p>
      <w:pPr>
        <w:pStyle w:val="Heading2"/>
      </w:pPr>
      <w:r>
        <w:t xml:space="preserve">frequencyDomainBodyGyroscopeMagnitudemaxInd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6-frequencyDomainBodyGyroscopeMagnitude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3"/>
    <w:bookmarkStart w:id="175" w:name="X73d1b6a45bf04b89fa3b03621a0b1da23387597"/>
    <w:p>
      <w:pPr>
        <w:pStyle w:val="Heading2"/>
      </w:pPr>
      <w:r>
        <w:t xml:space="preserve">frequencyDomainBodyGyroscopeMagnitudekurtosis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; -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7-frequencyDomainBodyGyroscopeMagnitudekurt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5"/>
    <w:bookmarkStart w:id="177" w:name="Xb4222fbb5155cc1bec31f786d1a6e23dc9c20c7"/>
    <w:p>
      <w:pPr>
        <w:pStyle w:val="Heading2"/>
      </w:pPr>
      <w:r>
        <w:t xml:space="preserve">frequencyDomainBodyGyroscopeJerkMagnitude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8-frequencyDomainBodyGyroscope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7"/>
    <w:bookmarkStart w:id="179" w:name="Xb3593853c65c5edddfaca5e10610f097b7ae371"/>
    <w:p>
      <w:pPr>
        <w:pStyle w:val="Heading2"/>
      </w:pPr>
      <w:r>
        <w:t xml:space="preserve">frequencyDomainBodyGyroscopeJerkMagnitudemaxInds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79-frequencyDomainBodyGyroscopeJerkMagnitude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9"/>
    <w:bookmarkStart w:id="181" w:name="anglezgravitymean"/>
    <w:p>
      <w:pPr>
        <w:pStyle w:val="Heading2"/>
      </w:pPr>
      <w:r>
        <w:t xml:space="preserve">angleZ,gravityMean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; 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80-angleZ,gravity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1"/>
    <w:bookmarkStart w:id="183" w:name="activity"/>
    <w:p>
      <w:pPr>
        <w:pStyle w:val="Heading2"/>
      </w:pPr>
      <w:r>
        <w:t xml:space="preserve">activity</w:t>
      </w:r>
    </w:p>
    <w:tbl>
      <w:tblPr>
        <w:tblStyle w:val="Table"/>
        <w:tblW w:type="pct" w:w="2569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LK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rgedData_files/figure-docx/Var-81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2"/>
        </w:numPr>
      </w:pPr>
      <w:r>
        <w:t xml:space="preserve">Created by: frorup (username:</w:t>
      </w:r>
      <w:r>
        <w:t xml:space="preserve"> </w:t>
      </w:r>
      <w:r>
        <w:rPr>
          <w:rStyle w:val="VerbatimChar"/>
        </w:rPr>
        <w:t xml:space="preserve">mfror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Report creation time: Mon Dec 13 2021 17:13:40</w:t>
      </w:r>
    </w:p>
    <w:p>
      <w:pPr>
        <w:numPr>
          <w:ilvl w:val="0"/>
          <w:numId w:val="100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F:/R/Getting-and-Cleaning-Data-Week-4-Project</w:t>
      </w:r>
    </w:p>
    <w:p>
      <w:pPr>
        <w:numPr>
          <w:ilvl w:val="0"/>
          <w:numId w:val="1002"/>
        </w:numPr>
      </w:pPr>
      <w:r>
        <w:t xml:space="preserve">dataMaid v1.4.1 [Pkg: 2021-10-08 from CRAN (R 4.1.2)]</w:t>
      </w:r>
    </w:p>
    <w:p>
      <w:pPr>
        <w:numPr>
          <w:ilvl w:val="0"/>
          <w:numId w:val="1002"/>
        </w:numPr>
      </w:pPr>
      <w:r>
        <w:t xml:space="preserve">R version 4.1.0 (2021-05-18).</w:t>
      </w:r>
    </w:p>
    <w:p>
      <w:pPr>
        <w:numPr>
          <w:ilvl w:val="0"/>
          <w:numId w:val="1002"/>
        </w:numPr>
      </w:pPr>
      <w:r>
        <w:t xml:space="preserve">Platform: x86_64-w64-mingw32/x64 (64-bit)(Windows 10 x64 (build 22000)).</w:t>
      </w:r>
    </w:p>
    <w:p>
      <w:pPr>
        <w:numPr>
          <w:ilvl w:val="0"/>
          <w:numId w:val="100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MergedData, mode = c("summarize",  "visualize", "check"), smartNum = FALSE, file = "codebook_MergedData.Rmd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MergedData")</w:t>
      </w:r>
    </w:p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MergedData</dc:title>
  <dc:creator/>
  <cp:keywords/>
  <dcterms:created xsi:type="dcterms:W3CDTF">2021-12-13T23:14:00Z</dcterms:created>
  <dcterms:modified xsi:type="dcterms:W3CDTF">2021-12-13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12-13 17:13:3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